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7DD41C" w14:textId="010D3E0A" w:rsidR="00465B56" w:rsidRDefault="00634624" w:rsidP="00B37D81">
      <w:pPr>
        <w:pStyle w:val="berschrift1"/>
      </w:pPr>
      <w:r>
        <w:t xml:space="preserve"> </w:t>
      </w:r>
      <w:proofErr w:type="spellStart"/>
      <w:r w:rsidR="0033612F">
        <w:t>Product</w:t>
      </w:r>
      <w:proofErr w:type="spellEnd"/>
      <w:r w:rsidR="0033612F">
        <w:t xml:space="preserve"> Backlog:</w:t>
      </w:r>
    </w:p>
    <w:tbl>
      <w:tblPr>
        <w:tblW w:w="42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20"/>
      </w:tblGrid>
      <w:tr w:rsidR="00E002BB" w:rsidRPr="00E002BB" w14:paraId="1554207A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A81D9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DB Admin Applikation</w:t>
            </w:r>
          </w:p>
        </w:tc>
      </w:tr>
      <w:tr w:rsidR="00E002BB" w:rsidRPr="00E002BB" w14:paraId="48813C9C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E961A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Unit Tests</w:t>
            </w:r>
          </w:p>
        </w:tc>
      </w:tr>
      <w:tr w:rsidR="00E002BB" w:rsidRPr="00E002BB" w14:paraId="7389D72C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A5A5A5"/>
            <w:noWrap/>
            <w:vAlign w:val="bottom"/>
            <w:hideMark/>
          </w:tcPr>
          <w:p w14:paraId="20FF0C5C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Oracle </w:t>
            </w:r>
            <w:proofErr w:type="spellStart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Spatial</w:t>
            </w:r>
            <w:proofErr w:type="spellEnd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</w:t>
            </w:r>
            <w:proofErr w:type="spellStart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Tischeansicht</w:t>
            </w:r>
            <w:proofErr w:type="spellEnd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für Kellner</w:t>
            </w:r>
          </w:p>
        </w:tc>
      </w:tr>
      <w:tr w:rsidR="00E002BB" w:rsidRPr="00E002BB" w14:paraId="3B78240D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A5A5A5"/>
            <w:noWrap/>
            <w:vAlign w:val="bottom"/>
            <w:hideMark/>
          </w:tcPr>
          <w:p w14:paraId="0A10A434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C# Applikation für </w:t>
            </w:r>
            <w:proofErr w:type="spellStart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Spatial</w:t>
            </w:r>
            <w:proofErr w:type="spellEnd"/>
          </w:p>
        </w:tc>
      </w:tr>
      <w:tr w:rsidR="00E002BB" w:rsidRPr="00E002BB" w14:paraId="5FB5FCE0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0B0BD34E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Tabellen erstellen - DIZ</w:t>
            </w:r>
          </w:p>
        </w:tc>
      </w:tr>
      <w:tr w:rsidR="00E002BB" w:rsidRPr="00E002BB" w14:paraId="63C5AA85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3B2F749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proofErr w:type="spellStart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Selectanweisungen</w:t>
            </w:r>
            <w:proofErr w:type="spellEnd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</w:t>
            </w:r>
            <w:proofErr w:type="spellStart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Kellner,Koch</w:t>
            </w:r>
            <w:proofErr w:type="spellEnd"/>
          </w:p>
        </w:tc>
      </w:tr>
      <w:tr w:rsidR="00E002BB" w:rsidRPr="00E002BB" w14:paraId="737057E0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12BABF3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Tabellen Testdaten</w:t>
            </w:r>
          </w:p>
        </w:tc>
      </w:tr>
      <w:tr w:rsidR="00E002BB" w:rsidRPr="00E002BB" w14:paraId="5E5F79D4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7E81AF8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Prozedur Gesamtpreis</w:t>
            </w:r>
          </w:p>
        </w:tc>
      </w:tr>
      <w:tr w:rsidR="00E002BB" w:rsidRPr="00E002BB" w14:paraId="77781AD6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0FD19CC6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NoSQL-DB </w:t>
            </w:r>
            <w:proofErr w:type="spellStart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Firestore</w:t>
            </w:r>
            <w:proofErr w:type="spellEnd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erstellen etc.</w:t>
            </w:r>
          </w:p>
        </w:tc>
      </w:tr>
      <w:tr w:rsidR="00E002BB" w:rsidRPr="00E002BB" w14:paraId="0AC27F03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5AA8BD0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NOSQL-DB Testdaten</w:t>
            </w:r>
          </w:p>
        </w:tc>
      </w:tr>
      <w:tr w:rsidR="00E002BB" w:rsidRPr="00E002BB" w14:paraId="2C59C49E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28F3E66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Feedback App Logik</w:t>
            </w:r>
          </w:p>
        </w:tc>
      </w:tr>
      <w:tr w:rsidR="00E002BB" w:rsidRPr="00E002BB" w14:paraId="378B4539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AD8BB04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Feedback App GUI</w:t>
            </w:r>
          </w:p>
        </w:tc>
      </w:tr>
      <w:tr w:rsidR="00E002BB" w:rsidRPr="00E002BB" w14:paraId="04129B30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4EB5B18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Logik für die Menüansicht Bestell App</w:t>
            </w:r>
          </w:p>
        </w:tc>
      </w:tr>
      <w:tr w:rsidR="00E002BB" w:rsidRPr="00E002BB" w14:paraId="78C82FA0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8D83077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GUI für die Menüansicht Bestell App</w:t>
            </w:r>
          </w:p>
        </w:tc>
      </w:tr>
      <w:tr w:rsidR="00E002BB" w:rsidRPr="00E002BB" w14:paraId="251CA5EC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2D80AA2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proofErr w:type="spellStart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MenuItem</w:t>
            </w:r>
            <w:proofErr w:type="spellEnd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Getränke</w:t>
            </w:r>
          </w:p>
        </w:tc>
      </w:tr>
      <w:tr w:rsidR="00E002BB" w:rsidRPr="00E002BB" w14:paraId="029640D6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71603A2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proofErr w:type="spellStart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MenuItem</w:t>
            </w:r>
            <w:proofErr w:type="spellEnd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Speisen</w:t>
            </w:r>
          </w:p>
        </w:tc>
      </w:tr>
      <w:tr w:rsidR="00E002BB" w:rsidRPr="00E002BB" w14:paraId="54816A82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9420332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proofErr w:type="spellStart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MenuItem</w:t>
            </w:r>
            <w:proofErr w:type="spellEnd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Beilagen</w:t>
            </w:r>
          </w:p>
        </w:tc>
      </w:tr>
      <w:tr w:rsidR="00E002BB" w:rsidRPr="00E002BB" w14:paraId="40191884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3DFE9CD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proofErr w:type="spellStart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MenuItem</w:t>
            </w:r>
            <w:proofErr w:type="spellEnd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Desserts</w:t>
            </w:r>
          </w:p>
        </w:tc>
      </w:tr>
      <w:tr w:rsidR="00E002BB" w:rsidRPr="00E002BB" w14:paraId="111B09A1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DCE5EE4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arenkorb der Bestell App GUI</w:t>
            </w:r>
          </w:p>
        </w:tc>
      </w:tr>
      <w:tr w:rsidR="00E002BB" w:rsidRPr="00E002BB" w14:paraId="07F1E25B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54D0CD3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arenkorb der Bestell App Logik</w:t>
            </w:r>
          </w:p>
        </w:tc>
      </w:tr>
      <w:tr w:rsidR="00E002BB" w:rsidRPr="00E002BB" w14:paraId="4D79EF93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5857F85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GET Getränke</w:t>
            </w:r>
          </w:p>
        </w:tc>
      </w:tr>
      <w:tr w:rsidR="00E002BB" w:rsidRPr="00E002BB" w14:paraId="523D1ED4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9E8C792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GET Speisen</w:t>
            </w:r>
          </w:p>
        </w:tc>
      </w:tr>
      <w:tr w:rsidR="00E002BB" w:rsidRPr="00E002BB" w14:paraId="2E8C0520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DD48F59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GET Beilagen</w:t>
            </w:r>
          </w:p>
        </w:tc>
      </w:tr>
      <w:tr w:rsidR="00E002BB" w:rsidRPr="00E002BB" w14:paraId="355BC844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CAD7484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GET Desserts</w:t>
            </w:r>
          </w:p>
        </w:tc>
      </w:tr>
      <w:tr w:rsidR="00E002BB" w:rsidRPr="00E002BB" w14:paraId="3C725EA7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D1EAA27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POST Bestellung</w:t>
            </w:r>
          </w:p>
        </w:tc>
      </w:tr>
      <w:tr w:rsidR="00E002BB" w:rsidRPr="00E002BB" w14:paraId="1E71399C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AA60743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GET Bestellungen Koch</w:t>
            </w:r>
          </w:p>
        </w:tc>
      </w:tr>
      <w:tr w:rsidR="00E002BB" w:rsidRPr="00E002BB" w14:paraId="56A20E2A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8BBC5D9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GET Bestellungen Kellner</w:t>
            </w:r>
          </w:p>
        </w:tc>
      </w:tr>
      <w:tr w:rsidR="00E002BB" w:rsidRPr="00E002BB" w14:paraId="6837D029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20656AC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Webservice GET </w:t>
            </w:r>
            <w:proofErr w:type="spellStart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Tischeanz</w:t>
            </w:r>
            <w:proofErr w:type="spellEnd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.</w:t>
            </w:r>
          </w:p>
        </w:tc>
      </w:tr>
      <w:tr w:rsidR="00E002BB" w:rsidRPr="00E002BB" w14:paraId="7DC635B4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039A044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Webservice GET </w:t>
            </w:r>
            <w:proofErr w:type="spellStart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Tabletanz</w:t>
            </w:r>
            <w:proofErr w:type="spellEnd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.</w:t>
            </w:r>
          </w:p>
        </w:tc>
      </w:tr>
      <w:tr w:rsidR="00E002BB" w:rsidRPr="00E002BB" w14:paraId="078534CC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380734E6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app HTML&amp;JS Küche</w:t>
            </w:r>
          </w:p>
        </w:tc>
      </w:tr>
      <w:tr w:rsidR="00E002BB" w:rsidRPr="00E002BB" w14:paraId="72FEBB0C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1C473666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app HTML&amp;JS Kellner</w:t>
            </w:r>
          </w:p>
        </w:tc>
      </w:tr>
      <w:tr w:rsidR="00E002BB" w:rsidRPr="00E002BB" w14:paraId="7EA9CE33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315AACF4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Webapp Posten </w:t>
            </w:r>
            <w:proofErr w:type="gramStart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abhaken</w:t>
            </w:r>
            <w:proofErr w:type="gramEnd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wenn gebracht</w:t>
            </w:r>
          </w:p>
        </w:tc>
      </w:tr>
      <w:tr w:rsidR="00E002BB" w:rsidRPr="00E002BB" w14:paraId="040A4E07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3587842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Mockups HTML Pages</w:t>
            </w:r>
          </w:p>
        </w:tc>
      </w:tr>
      <w:tr w:rsidR="00E002BB" w:rsidRPr="00E002BB" w14:paraId="72A13657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A60120D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Mockups Bestell App</w:t>
            </w:r>
          </w:p>
        </w:tc>
      </w:tr>
      <w:tr w:rsidR="00E002BB" w:rsidRPr="00E002BB" w14:paraId="1E93F6F4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DAE9B99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Klassendiagramm</w:t>
            </w:r>
          </w:p>
        </w:tc>
      </w:tr>
      <w:tr w:rsidR="00E002BB" w:rsidRPr="00E002BB" w14:paraId="17B62998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D75B539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Konzeptionelles Modell</w:t>
            </w:r>
          </w:p>
        </w:tc>
      </w:tr>
      <w:tr w:rsidR="00E002BB" w:rsidRPr="00E002BB" w14:paraId="6FDEB9E4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266768C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Logisches Modell</w:t>
            </w:r>
          </w:p>
        </w:tc>
      </w:tr>
      <w:tr w:rsidR="00E002BB" w:rsidRPr="00E002BB" w14:paraId="4291B812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E8E4249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Technologie Stack</w:t>
            </w:r>
          </w:p>
        </w:tc>
      </w:tr>
      <w:tr w:rsidR="00E002BB" w:rsidRPr="00E002BB" w14:paraId="5FC7CF0A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B4F644D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Lasten- und Pflichtenheft</w:t>
            </w:r>
          </w:p>
        </w:tc>
      </w:tr>
      <w:tr w:rsidR="00E002BB" w:rsidRPr="00E002BB" w14:paraId="39CF892A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F5E9039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Sequenzdiagramm</w:t>
            </w:r>
          </w:p>
        </w:tc>
      </w:tr>
      <w:tr w:rsidR="00E002BB" w:rsidRPr="00E002BB" w14:paraId="19672C1B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9CDDB69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proofErr w:type="spellStart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Activity</w:t>
            </w:r>
            <w:proofErr w:type="spellEnd"/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Diagramm</w:t>
            </w:r>
          </w:p>
        </w:tc>
      </w:tr>
      <w:tr w:rsidR="00E002BB" w:rsidRPr="00E002BB" w14:paraId="5E43EE58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613BCEF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Use Case Diagramm</w:t>
            </w:r>
          </w:p>
        </w:tc>
      </w:tr>
      <w:tr w:rsidR="00E002BB" w:rsidRPr="00E002BB" w14:paraId="109AD07D" w14:textId="77777777" w:rsidTr="00E002BB">
        <w:trPr>
          <w:trHeight w:val="312"/>
        </w:trPr>
        <w:tc>
          <w:tcPr>
            <w:tcW w:w="42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F1B97C8" w14:textId="77777777" w:rsidR="00E002BB" w:rsidRPr="00E002BB" w:rsidRDefault="00E002BB" w:rsidP="00E002B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E002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Projektantrag</w:t>
            </w:r>
          </w:p>
        </w:tc>
      </w:tr>
    </w:tbl>
    <w:p w14:paraId="1515597E" w14:textId="1E7FBD94" w:rsidR="00D7781B" w:rsidRDefault="00D7781B" w:rsidP="00B37D81">
      <w:pPr>
        <w:pStyle w:val="berschrift1"/>
      </w:pPr>
      <w:r>
        <w:lastRenderedPageBreak/>
        <w:t>Iteration1 Backlog (Ende November):</w:t>
      </w:r>
    </w:p>
    <w:tbl>
      <w:tblPr>
        <w:tblW w:w="44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60"/>
      </w:tblGrid>
      <w:tr w:rsidR="00B37D81" w:rsidRPr="00B37D81" w14:paraId="6252D05A" w14:textId="77777777" w:rsidTr="00B37D81">
        <w:trPr>
          <w:trHeight w:val="312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352960B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Klassendiagramm erstellen - DIZ</w:t>
            </w:r>
          </w:p>
        </w:tc>
      </w:tr>
      <w:tr w:rsidR="00B37D81" w:rsidRPr="00B37D81" w14:paraId="6619C443" w14:textId="77777777" w:rsidTr="00B37D81">
        <w:trPr>
          <w:trHeight w:val="312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E0FFAEB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Konzeptionelles Modell - DIZ, MIK, LOT</w:t>
            </w:r>
          </w:p>
        </w:tc>
      </w:tr>
      <w:tr w:rsidR="00B37D81" w:rsidRPr="00B37D81" w14:paraId="4897FB6E" w14:textId="77777777" w:rsidTr="00B37D81">
        <w:trPr>
          <w:trHeight w:val="312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58B35B4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Logisches Modell - DIZ</w:t>
            </w:r>
          </w:p>
        </w:tc>
      </w:tr>
      <w:tr w:rsidR="00B37D81" w:rsidRPr="00B37D81" w14:paraId="46261463" w14:textId="77777777" w:rsidTr="00B37D81">
        <w:trPr>
          <w:trHeight w:val="312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099577EA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Technologie Stack - MIK</w:t>
            </w:r>
          </w:p>
        </w:tc>
      </w:tr>
      <w:tr w:rsidR="00B37D81" w:rsidRPr="00B37D81" w14:paraId="2F8A18BB" w14:textId="77777777" w:rsidTr="00B37D81">
        <w:trPr>
          <w:trHeight w:val="312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DE905A3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Lasten- und Pflichtenheft - DIZ, MIK, LOT</w:t>
            </w:r>
          </w:p>
        </w:tc>
      </w:tr>
      <w:tr w:rsidR="00B37D81" w:rsidRPr="00B37D81" w14:paraId="35EF7EE2" w14:textId="77777777" w:rsidTr="00B37D81">
        <w:trPr>
          <w:trHeight w:val="312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FE38198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Use Case Diagramm - LOT</w:t>
            </w:r>
          </w:p>
        </w:tc>
      </w:tr>
      <w:tr w:rsidR="00B37D81" w:rsidRPr="00B37D81" w14:paraId="14272674" w14:textId="77777777" w:rsidTr="00B37D81">
        <w:trPr>
          <w:trHeight w:val="312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FE375B3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Projektantrag - DIZ</w:t>
            </w:r>
          </w:p>
        </w:tc>
      </w:tr>
      <w:tr w:rsidR="00B37D81" w:rsidRPr="00B37D81" w14:paraId="7EDB8300" w14:textId="77777777" w:rsidTr="00B37D81">
        <w:trPr>
          <w:trHeight w:val="312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CFADC20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 w:eastAsia="de-AT"/>
              </w:rPr>
              <w:t>Mockups HTML Pages - MIK, LOT</w:t>
            </w:r>
          </w:p>
        </w:tc>
      </w:tr>
      <w:tr w:rsidR="00B37D81" w:rsidRPr="00B37D81" w14:paraId="4251C97C" w14:textId="77777777" w:rsidTr="00B37D81">
        <w:trPr>
          <w:trHeight w:val="312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63D8CDD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Mockups Bestell App - DIZ</w:t>
            </w:r>
          </w:p>
        </w:tc>
      </w:tr>
      <w:tr w:rsidR="00B37D81" w:rsidRPr="00B37D81" w14:paraId="0A80FD87" w14:textId="77777777" w:rsidTr="00B37D81">
        <w:trPr>
          <w:trHeight w:val="312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6AB73A9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Tabellen erstellen - DIZ</w:t>
            </w:r>
          </w:p>
        </w:tc>
      </w:tr>
      <w:tr w:rsidR="00B37D81" w:rsidRPr="00B37D81" w14:paraId="1843E66E" w14:textId="77777777" w:rsidTr="00B37D81">
        <w:trPr>
          <w:trHeight w:val="312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18AE36F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proofErr w:type="spellStart"/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Selectanweisungen</w:t>
            </w:r>
            <w:proofErr w:type="spellEnd"/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</w:t>
            </w:r>
            <w:proofErr w:type="spellStart"/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Kellner,Koch</w:t>
            </w:r>
            <w:proofErr w:type="spellEnd"/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- DIZ</w:t>
            </w:r>
          </w:p>
        </w:tc>
      </w:tr>
      <w:tr w:rsidR="00B37D81" w:rsidRPr="00B37D81" w14:paraId="11482971" w14:textId="77777777" w:rsidTr="00B37D81">
        <w:trPr>
          <w:trHeight w:val="312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FEBB9E9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Tabellen Testdaten - DIZ</w:t>
            </w:r>
          </w:p>
        </w:tc>
      </w:tr>
      <w:tr w:rsidR="00B37D81" w:rsidRPr="00B37D81" w14:paraId="4A179521" w14:textId="77777777" w:rsidTr="00B37D81">
        <w:trPr>
          <w:trHeight w:val="312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86A8907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GET Bestellungen Kellner - LOT</w:t>
            </w:r>
          </w:p>
        </w:tc>
      </w:tr>
      <w:tr w:rsidR="00B37D81" w:rsidRPr="00B37D81" w14:paraId="545E9D4B" w14:textId="77777777" w:rsidTr="00B37D81">
        <w:trPr>
          <w:trHeight w:val="312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05C0E6B0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app HTML&amp;JS Kellner - MIK</w:t>
            </w:r>
          </w:p>
        </w:tc>
      </w:tr>
    </w:tbl>
    <w:p w14:paraId="7D3E113D" w14:textId="64BC6C03" w:rsidR="00A247E0" w:rsidRDefault="00A247E0" w:rsidP="00927ECF">
      <w:pPr>
        <w:pStyle w:val="berschrift2"/>
        <w:spacing w:before="120"/>
      </w:pPr>
      <w:r>
        <w:t>Sprint Backlog</w:t>
      </w:r>
      <w:r w:rsidR="00B37D81">
        <w:t xml:space="preserve"> 1</w:t>
      </w:r>
      <w:r>
        <w:t xml:space="preserve"> (Ende Oktober):</w:t>
      </w:r>
    </w:p>
    <w:tbl>
      <w:tblPr>
        <w:tblW w:w="41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80"/>
      </w:tblGrid>
      <w:tr w:rsidR="00B37D81" w:rsidRPr="00B37D81" w14:paraId="43CE96F9" w14:textId="77777777" w:rsidTr="00B37D81">
        <w:trPr>
          <w:trHeight w:val="312"/>
        </w:trPr>
        <w:tc>
          <w:tcPr>
            <w:tcW w:w="41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FC50144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Klassendiagramm erstellen - DIZ</w:t>
            </w:r>
          </w:p>
        </w:tc>
      </w:tr>
      <w:tr w:rsidR="00B37D81" w:rsidRPr="00B37D81" w14:paraId="19264CCE" w14:textId="77777777" w:rsidTr="00B37D81">
        <w:trPr>
          <w:trHeight w:val="312"/>
        </w:trPr>
        <w:tc>
          <w:tcPr>
            <w:tcW w:w="41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7829F4D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Konzeptionelles Modell - DIZ, MIK, LOT</w:t>
            </w:r>
          </w:p>
        </w:tc>
      </w:tr>
      <w:tr w:rsidR="00B37D81" w:rsidRPr="00B37D81" w14:paraId="2A144CC1" w14:textId="77777777" w:rsidTr="00B37D81">
        <w:trPr>
          <w:trHeight w:val="312"/>
        </w:trPr>
        <w:tc>
          <w:tcPr>
            <w:tcW w:w="41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D5D29AA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Logisches Modell - DIZ</w:t>
            </w:r>
          </w:p>
        </w:tc>
      </w:tr>
      <w:tr w:rsidR="00B37D81" w:rsidRPr="00B37D81" w14:paraId="64A23697" w14:textId="77777777" w:rsidTr="00B37D81">
        <w:trPr>
          <w:trHeight w:val="312"/>
        </w:trPr>
        <w:tc>
          <w:tcPr>
            <w:tcW w:w="41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7D15477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Technologie Stack - MIK</w:t>
            </w:r>
          </w:p>
        </w:tc>
      </w:tr>
      <w:tr w:rsidR="00B37D81" w:rsidRPr="00B37D81" w14:paraId="4C3E60DE" w14:textId="77777777" w:rsidTr="00B37D81">
        <w:trPr>
          <w:trHeight w:val="312"/>
        </w:trPr>
        <w:tc>
          <w:tcPr>
            <w:tcW w:w="41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E152522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Lasten- und Pflichtenheft - DIZ, MIK, LOT</w:t>
            </w:r>
          </w:p>
        </w:tc>
      </w:tr>
      <w:tr w:rsidR="00B37D81" w:rsidRPr="00B37D81" w14:paraId="5E13C8BC" w14:textId="77777777" w:rsidTr="00B37D81">
        <w:trPr>
          <w:trHeight w:val="312"/>
        </w:trPr>
        <w:tc>
          <w:tcPr>
            <w:tcW w:w="41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017047C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Use Case Diagramm - LOT</w:t>
            </w:r>
          </w:p>
        </w:tc>
      </w:tr>
      <w:tr w:rsidR="00B37D81" w:rsidRPr="00B37D81" w14:paraId="4251EC43" w14:textId="77777777" w:rsidTr="00B37D81">
        <w:trPr>
          <w:trHeight w:val="312"/>
        </w:trPr>
        <w:tc>
          <w:tcPr>
            <w:tcW w:w="41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808BD46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Projektantrag - DIZ</w:t>
            </w:r>
          </w:p>
        </w:tc>
      </w:tr>
      <w:tr w:rsidR="00B37D81" w:rsidRPr="00B37D81" w14:paraId="7B74433D" w14:textId="77777777" w:rsidTr="00B37D81">
        <w:trPr>
          <w:trHeight w:val="312"/>
        </w:trPr>
        <w:tc>
          <w:tcPr>
            <w:tcW w:w="41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BE1AB44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 w:eastAsia="de-AT"/>
              </w:rPr>
              <w:t>Mockups HTML Pages - MIK, LOT</w:t>
            </w:r>
          </w:p>
        </w:tc>
      </w:tr>
      <w:tr w:rsidR="00B37D81" w:rsidRPr="00B37D81" w14:paraId="7CC1AA94" w14:textId="77777777" w:rsidTr="00B37D81">
        <w:trPr>
          <w:trHeight w:val="312"/>
        </w:trPr>
        <w:tc>
          <w:tcPr>
            <w:tcW w:w="418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36447ECF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Mockups Bestell App - DIZ</w:t>
            </w:r>
          </w:p>
        </w:tc>
      </w:tr>
    </w:tbl>
    <w:p w14:paraId="5029249C" w14:textId="0EA35639" w:rsidR="00B37D81" w:rsidRDefault="00B37D81" w:rsidP="00927ECF">
      <w:pPr>
        <w:pStyle w:val="berschrift2"/>
        <w:spacing w:before="120"/>
      </w:pPr>
      <w:r>
        <w:t>Sprint Backlog</w:t>
      </w:r>
      <w:r>
        <w:t xml:space="preserve"> 2</w:t>
      </w:r>
      <w:r>
        <w:t xml:space="preserve"> (Ende </w:t>
      </w:r>
      <w:r w:rsidR="00454A8C">
        <w:t>November</w:t>
      </w:r>
      <w:r>
        <w:t>):</w:t>
      </w:r>
    </w:p>
    <w:tbl>
      <w:tblPr>
        <w:tblW w:w="44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460"/>
      </w:tblGrid>
      <w:tr w:rsidR="00B37D81" w:rsidRPr="00B37D81" w14:paraId="7234D739" w14:textId="77777777" w:rsidTr="00B37D81">
        <w:trPr>
          <w:trHeight w:val="312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AABF723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Tabellen erstellen - DIZ</w:t>
            </w:r>
          </w:p>
        </w:tc>
      </w:tr>
      <w:tr w:rsidR="00B37D81" w:rsidRPr="00B37D81" w14:paraId="39EAC216" w14:textId="77777777" w:rsidTr="00B37D81">
        <w:trPr>
          <w:trHeight w:val="312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03199EB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proofErr w:type="spellStart"/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Selectanweisungen</w:t>
            </w:r>
            <w:proofErr w:type="spellEnd"/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</w:t>
            </w:r>
            <w:proofErr w:type="spellStart"/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Kellner,Koch</w:t>
            </w:r>
            <w:proofErr w:type="spellEnd"/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- DIZ</w:t>
            </w:r>
          </w:p>
        </w:tc>
      </w:tr>
      <w:tr w:rsidR="00B37D81" w:rsidRPr="00B37D81" w14:paraId="5A65AA78" w14:textId="77777777" w:rsidTr="00B37D81">
        <w:trPr>
          <w:trHeight w:val="312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E248740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Tabellen Testdaten - DIZ</w:t>
            </w:r>
          </w:p>
        </w:tc>
      </w:tr>
      <w:tr w:rsidR="00B37D81" w:rsidRPr="00B37D81" w14:paraId="6890BFFE" w14:textId="77777777" w:rsidTr="00B37D81">
        <w:trPr>
          <w:trHeight w:val="312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949A021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GET Bestellungen Kellner - LOT</w:t>
            </w:r>
          </w:p>
        </w:tc>
      </w:tr>
      <w:tr w:rsidR="00B37D81" w:rsidRPr="00B37D81" w14:paraId="05FD404B" w14:textId="77777777" w:rsidTr="00B37D81">
        <w:trPr>
          <w:trHeight w:val="312"/>
        </w:trPr>
        <w:tc>
          <w:tcPr>
            <w:tcW w:w="446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14226159" w14:textId="77777777" w:rsidR="00B37D81" w:rsidRPr="00B37D81" w:rsidRDefault="00B37D81" w:rsidP="00B37D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B37D8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app HTML&amp;JS Kellner - MIK</w:t>
            </w:r>
          </w:p>
        </w:tc>
      </w:tr>
    </w:tbl>
    <w:p w14:paraId="25948D2C" w14:textId="4B3095B5" w:rsidR="0011794D" w:rsidRDefault="0011794D" w:rsidP="0011794D">
      <w:pPr>
        <w:pStyle w:val="berschrift1"/>
      </w:pPr>
      <w:r>
        <w:t>Iteration1 Backlog (</w:t>
      </w:r>
      <w:r>
        <w:t>Ende Januar?</w:t>
      </w:r>
      <w:r>
        <w:t>)</w:t>
      </w:r>
      <w:r>
        <w:t>:</w:t>
      </w:r>
    </w:p>
    <w:tbl>
      <w:tblPr>
        <w:tblW w:w="48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20"/>
      </w:tblGrid>
      <w:tr w:rsidR="0011794D" w:rsidRPr="0011794D" w14:paraId="0635A338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91E3074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GET Getränke - LOT</w:t>
            </w:r>
          </w:p>
        </w:tc>
      </w:tr>
      <w:tr w:rsidR="0011794D" w:rsidRPr="0011794D" w14:paraId="27077EBE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2C33CFC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GET Speisen - LOT</w:t>
            </w:r>
          </w:p>
        </w:tc>
      </w:tr>
      <w:tr w:rsidR="0011794D" w:rsidRPr="0011794D" w14:paraId="47B54571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59607C7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GET Beilagen - LOT</w:t>
            </w:r>
          </w:p>
        </w:tc>
      </w:tr>
      <w:tr w:rsidR="0011794D" w:rsidRPr="0011794D" w14:paraId="7FB7F1AF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035EC53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GET Desserts - LOT</w:t>
            </w:r>
          </w:p>
        </w:tc>
      </w:tr>
      <w:tr w:rsidR="0011794D" w:rsidRPr="0011794D" w14:paraId="2BB5AF03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EBFB5FE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POST Bestellung - LOT</w:t>
            </w:r>
          </w:p>
        </w:tc>
      </w:tr>
      <w:tr w:rsidR="0011794D" w:rsidRPr="0011794D" w14:paraId="68BCD1F5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407C27B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GET Bestellungen Koch - LOT</w:t>
            </w:r>
          </w:p>
        </w:tc>
      </w:tr>
      <w:tr w:rsidR="0011794D" w:rsidRPr="0011794D" w14:paraId="6A4C4B6E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ECF85C9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Prozedur Gesamtpreis - DIZ</w:t>
            </w:r>
          </w:p>
        </w:tc>
      </w:tr>
      <w:tr w:rsidR="0011794D" w:rsidRPr="0011794D" w14:paraId="112CA651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BF6ABE2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Logik für die Menüansicht Bestell App - DIZ</w:t>
            </w:r>
          </w:p>
        </w:tc>
      </w:tr>
      <w:tr w:rsidR="0011794D" w:rsidRPr="0011794D" w14:paraId="6F05CA0E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8F52127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proofErr w:type="spellStart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MenuItem</w:t>
            </w:r>
            <w:proofErr w:type="spellEnd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Getränke - DIZ</w:t>
            </w:r>
          </w:p>
        </w:tc>
      </w:tr>
      <w:tr w:rsidR="0011794D" w:rsidRPr="0011794D" w14:paraId="5148C20C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C2562B6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proofErr w:type="spellStart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MenuItem</w:t>
            </w:r>
            <w:proofErr w:type="spellEnd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Gerichte - DIZ</w:t>
            </w:r>
          </w:p>
        </w:tc>
      </w:tr>
      <w:tr w:rsidR="0011794D" w:rsidRPr="0011794D" w14:paraId="65B81B6D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F492FB5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proofErr w:type="spellStart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MenuItem</w:t>
            </w:r>
            <w:proofErr w:type="spellEnd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Beilagen - DIZ</w:t>
            </w:r>
          </w:p>
        </w:tc>
      </w:tr>
      <w:tr w:rsidR="0011794D" w:rsidRPr="0011794D" w14:paraId="3C836E71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3011B5B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proofErr w:type="spellStart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lastRenderedPageBreak/>
              <w:t>MenuItem</w:t>
            </w:r>
            <w:proofErr w:type="spellEnd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Dessert - DIZ</w:t>
            </w:r>
          </w:p>
        </w:tc>
      </w:tr>
      <w:tr w:rsidR="0011794D" w:rsidRPr="0011794D" w14:paraId="7B5AA20D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930AC9C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GUI für die Menüansicht Bestell App - DIZ</w:t>
            </w:r>
          </w:p>
        </w:tc>
      </w:tr>
      <w:tr w:rsidR="0011794D" w:rsidRPr="0011794D" w14:paraId="4A72A4A7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5F07D491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arenkorb der Bestell App GUI - DIZ</w:t>
            </w:r>
          </w:p>
        </w:tc>
      </w:tr>
      <w:tr w:rsidR="0011794D" w:rsidRPr="0011794D" w14:paraId="0B72C2CE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2B237CAD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app HTML&amp;JS Küche - MIK</w:t>
            </w:r>
          </w:p>
        </w:tc>
      </w:tr>
      <w:tr w:rsidR="0011794D" w:rsidRPr="0011794D" w14:paraId="6788383D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4CA81707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Master </w:t>
            </w:r>
            <w:proofErr w:type="spellStart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Document</w:t>
            </w:r>
            <w:proofErr w:type="spellEnd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für Abschluss der Iteration</w:t>
            </w:r>
          </w:p>
        </w:tc>
      </w:tr>
    </w:tbl>
    <w:p w14:paraId="5D7C5A8F" w14:textId="4B678C37" w:rsidR="0011794D" w:rsidRDefault="0011794D" w:rsidP="0011794D">
      <w:pPr>
        <w:pStyle w:val="berschrift2"/>
        <w:spacing w:before="120"/>
      </w:pPr>
      <w:r>
        <w:t xml:space="preserve">Sprint Backlog </w:t>
      </w:r>
      <w:r>
        <w:t>1</w:t>
      </w:r>
      <w:r>
        <w:t xml:space="preserve"> (Ende </w:t>
      </w:r>
      <w:r>
        <w:t>Januar?</w:t>
      </w:r>
      <w:r>
        <w:t>):</w:t>
      </w:r>
    </w:p>
    <w:tbl>
      <w:tblPr>
        <w:tblW w:w="48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20"/>
      </w:tblGrid>
      <w:tr w:rsidR="0011794D" w:rsidRPr="0011794D" w14:paraId="78699D32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EE027F3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GET Getränke - LOT</w:t>
            </w:r>
          </w:p>
        </w:tc>
      </w:tr>
      <w:tr w:rsidR="0011794D" w:rsidRPr="0011794D" w14:paraId="20361401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6C07430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GET Speisen - LOT</w:t>
            </w:r>
          </w:p>
        </w:tc>
      </w:tr>
      <w:tr w:rsidR="0011794D" w:rsidRPr="0011794D" w14:paraId="7E21866A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5AA378A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GET Beilagen - LOT</w:t>
            </w:r>
          </w:p>
        </w:tc>
      </w:tr>
      <w:tr w:rsidR="0011794D" w:rsidRPr="0011794D" w14:paraId="01443E5A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72E962E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GET Desserts - LOT</w:t>
            </w:r>
          </w:p>
        </w:tc>
      </w:tr>
      <w:tr w:rsidR="0011794D" w:rsidRPr="0011794D" w14:paraId="79E91DF4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218BBCB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POST Bestellung - LOT</w:t>
            </w:r>
          </w:p>
        </w:tc>
      </w:tr>
      <w:tr w:rsidR="0011794D" w:rsidRPr="0011794D" w14:paraId="4E53E5DA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F2F22B8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service GET Bestellungen Koch - LOT</w:t>
            </w:r>
          </w:p>
        </w:tc>
      </w:tr>
      <w:tr w:rsidR="0011794D" w:rsidRPr="0011794D" w14:paraId="094AB1AB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03A5C387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Prozedur Gesamtpreis - DIZ</w:t>
            </w:r>
          </w:p>
        </w:tc>
      </w:tr>
      <w:tr w:rsidR="0011794D" w:rsidRPr="0011794D" w14:paraId="25B43647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118E9343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Logik für die Menüansicht Bestell App - DIZ</w:t>
            </w:r>
          </w:p>
        </w:tc>
      </w:tr>
      <w:tr w:rsidR="0011794D" w:rsidRPr="0011794D" w14:paraId="5A79227F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D92F978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proofErr w:type="spellStart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MenuItem</w:t>
            </w:r>
            <w:proofErr w:type="spellEnd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Getränke - DIZ</w:t>
            </w:r>
          </w:p>
        </w:tc>
      </w:tr>
      <w:tr w:rsidR="0011794D" w:rsidRPr="0011794D" w14:paraId="063A794E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42D3AED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proofErr w:type="spellStart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MenuItem</w:t>
            </w:r>
            <w:proofErr w:type="spellEnd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Gerichte - DIZ</w:t>
            </w:r>
          </w:p>
        </w:tc>
      </w:tr>
      <w:tr w:rsidR="0011794D" w:rsidRPr="0011794D" w14:paraId="6ACC54A4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C4C6BB2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proofErr w:type="spellStart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MenuItem</w:t>
            </w:r>
            <w:proofErr w:type="spellEnd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Beilagen - DIZ</w:t>
            </w:r>
          </w:p>
        </w:tc>
      </w:tr>
      <w:tr w:rsidR="0011794D" w:rsidRPr="0011794D" w14:paraId="6B9C6AD5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BD814A2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proofErr w:type="spellStart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MenuItem</w:t>
            </w:r>
            <w:proofErr w:type="spellEnd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Dessert - DIZ</w:t>
            </w:r>
          </w:p>
        </w:tc>
      </w:tr>
      <w:tr w:rsidR="0011794D" w:rsidRPr="0011794D" w14:paraId="319333E2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ABB615E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GUI für die Menüansicht Bestell App - DIZ</w:t>
            </w:r>
          </w:p>
        </w:tc>
      </w:tr>
      <w:tr w:rsidR="0011794D" w:rsidRPr="0011794D" w14:paraId="0DAAB676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73A2BAE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arenkorb der Bestell App GUI - DIZ</w:t>
            </w:r>
          </w:p>
        </w:tc>
      </w:tr>
      <w:tr w:rsidR="0011794D" w:rsidRPr="0011794D" w14:paraId="08861A12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69269745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ebapp HTML&amp;JS Küche - MIK</w:t>
            </w:r>
          </w:p>
        </w:tc>
      </w:tr>
      <w:tr w:rsidR="0011794D" w:rsidRPr="0011794D" w14:paraId="51F25B5D" w14:textId="77777777" w:rsidTr="0011794D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BA2DC83" w14:textId="77777777" w:rsidR="0011794D" w:rsidRPr="0011794D" w:rsidRDefault="0011794D" w:rsidP="001179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Master </w:t>
            </w:r>
            <w:proofErr w:type="spellStart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Document</w:t>
            </w:r>
            <w:proofErr w:type="spellEnd"/>
            <w:r w:rsidRPr="0011794D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für Abschluss der Iteration</w:t>
            </w:r>
          </w:p>
        </w:tc>
      </w:tr>
    </w:tbl>
    <w:p w14:paraId="21EC2F93" w14:textId="12613FE5" w:rsidR="0011794D" w:rsidRDefault="00D230A9" w:rsidP="00D230A9">
      <w:pPr>
        <w:pStyle w:val="berschrift1"/>
      </w:pPr>
      <w:r>
        <w:t>Iteration 3 Backlog (Ende April)</w:t>
      </w:r>
    </w:p>
    <w:tbl>
      <w:tblPr>
        <w:tblW w:w="48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20"/>
      </w:tblGrid>
      <w:tr w:rsidR="00C512F6" w:rsidRPr="00C512F6" w14:paraId="5FB24D58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2688B3B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NoSQL-DB </w:t>
            </w:r>
            <w:proofErr w:type="spellStart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Firestore</w:t>
            </w:r>
            <w:proofErr w:type="spellEnd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erstellen etc. - DIZ</w:t>
            </w:r>
          </w:p>
        </w:tc>
      </w:tr>
      <w:tr w:rsidR="00C512F6" w:rsidRPr="00C512F6" w14:paraId="0B529F6A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64E0CEC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NOSQL-DB Testdaten - DIZ</w:t>
            </w:r>
          </w:p>
        </w:tc>
      </w:tr>
      <w:tr w:rsidR="00C512F6" w:rsidRPr="00C512F6" w14:paraId="39C04D04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BBA6BA3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Feedback App Logik - DIZ</w:t>
            </w:r>
          </w:p>
        </w:tc>
      </w:tr>
      <w:tr w:rsidR="00C512F6" w:rsidRPr="00C512F6" w14:paraId="3346BAE2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21577596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Feedback App GUI - DIZ</w:t>
            </w:r>
          </w:p>
        </w:tc>
      </w:tr>
      <w:tr w:rsidR="00C512F6" w:rsidRPr="00C512F6" w14:paraId="2844CA36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3B7C3D34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arenkorb der Bestell App Logik - DIZ</w:t>
            </w:r>
          </w:p>
        </w:tc>
      </w:tr>
      <w:tr w:rsidR="00C512F6" w:rsidRPr="00C512F6" w14:paraId="2654B2D7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20E36AE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Webservice GET </w:t>
            </w:r>
            <w:proofErr w:type="spellStart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Tischeanz</w:t>
            </w:r>
            <w:proofErr w:type="spellEnd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. - LOT</w:t>
            </w:r>
          </w:p>
        </w:tc>
      </w:tr>
      <w:tr w:rsidR="00C512F6" w:rsidRPr="00C512F6" w14:paraId="14A4B6C4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A5D9EE0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Webservice GET </w:t>
            </w:r>
            <w:proofErr w:type="spellStart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Tabletanz</w:t>
            </w:r>
            <w:proofErr w:type="spellEnd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. - LOT</w:t>
            </w:r>
          </w:p>
        </w:tc>
      </w:tr>
      <w:tr w:rsidR="00C512F6" w:rsidRPr="00C512F6" w14:paraId="55A368A7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0E044A4F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Webapp Posten </w:t>
            </w:r>
            <w:proofErr w:type="gramStart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abhaken</w:t>
            </w:r>
            <w:proofErr w:type="gramEnd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wenn gebracht - MIK</w:t>
            </w:r>
          </w:p>
        </w:tc>
      </w:tr>
      <w:tr w:rsidR="00C512F6" w:rsidRPr="00C512F6" w14:paraId="11A74459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78F2B218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Sequenzdiagramm - MIK</w:t>
            </w:r>
          </w:p>
        </w:tc>
      </w:tr>
      <w:tr w:rsidR="00C512F6" w:rsidRPr="00C512F6" w14:paraId="67E3EFD5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58F5C719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proofErr w:type="spellStart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Activity</w:t>
            </w:r>
            <w:proofErr w:type="spellEnd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Diagramm - LOT</w:t>
            </w:r>
          </w:p>
        </w:tc>
      </w:tr>
      <w:tr w:rsidR="00C512F6" w:rsidRPr="00C512F6" w14:paraId="4DD781C9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2E74B1D8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Master </w:t>
            </w:r>
            <w:proofErr w:type="spellStart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Document</w:t>
            </w:r>
            <w:proofErr w:type="spellEnd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für Abschluss des Projektes</w:t>
            </w:r>
          </w:p>
        </w:tc>
      </w:tr>
    </w:tbl>
    <w:p w14:paraId="65C362D9" w14:textId="62586115" w:rsidR="00C512F6" w:rsidRDefault="00C512F6" w:rsidP="00C512F6">
      <w:pPr>
        <w:pStyle w:val="berschrift2"/>
        <w:spacing w:before="120"/>
      </w:pPr>
      <w:r>
        <w:t xml:space="preserve">Sprint Backlog 1 (Ende </w:t>
      </w:r>
      <w:r>
        <w:t>April</w:t>
      </w:r>
      <w:r>
        <w:t>):</w:t>
      </w:r>
    </w:p>
    <w:tbl>
      <w:tblPr>
        <w:tblW w:w="48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820"/>
      </w:tblGrid>
      <w:tr w:rsidR="00C512F6" w:rsidRPr="00C512F6" w14:paraId="7DCE9665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490FCA3E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NoSQL-DB </w:t>
            </w:r>
            <w:proofErr w:type="spellStart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Firestore</w:t>
            </w:r>
            <w:proofErr w:type="spellEnd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erstellen etc. - DIZ</w:t>
            </w:r>
          </w:p>
        </w:tc>
      </w:tr>
      <w:tr w:rsidR="00C512F6" w:rsidRPr="00C512F6" w14:paraId="556E397F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96C93C7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NOSQL-DB Testdaten - DIZ</w:t>
            </w:r>
          </w:p>
        </w:tc>
      </w:tr>
      <w:tr w:rsidR="00C512F6" w:rsidRPr="00C512F6" w14:paraId="2A965476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00A08EE3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Feedback App Logik - DIZ</w:t>
            </w:r>
          </w:p>
        </w:tc>
      </w:tr>
      <w:tr w:rsidR="00C512F6" w:rsidRPr="00C512F6" w14:paraId="131FB417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6432FCF8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Feedback App GUI - DIZ</w:t>
            </w:r>
          </w:p>
        </w:tc>
      </w:tr>
      <w:tr w:rsidR="00C512F6" w:rsidRPr="00C512F6" w14:paraId="0CE626D7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424C870F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Warenkorb der Bestell App Logik - DIZ</w:t>
            </w:r>
          </w:p>
        </w:tc>
      </w:tr>
      <w:tr w:rsidR="00C512F6" w:rsidRPr="00C512F6" w14:paraId="09E1BD43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46CB828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Webservice GET </w:t>
            </w:r>
            <w:proofErr w:type="spellStart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Tischeanz</w:t>
            </w:r>
            <w:proofErr w:type="spellEnd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. - LOT</w:t>
            </w:r>
          </w:p>
        </w:tc>
      </w:tr>
      <w:tr w:rsidR="00C512F6" w:rsidRPr="00C512F6" w14:paraId="40712F87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4266804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Webservice GET </w:t>
            </w:r>
            <w:proofErr w:type="spellStart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Tabletanz</w:t>
            </w:r>
            <w:proofErr w:type="spellEnd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. - LOT</w:t>
            </w:r>
          </w:p>
        </w:tc>
      </w:tr>
      <w:tr w:rsidR="00C512F6" w:rsidRPr="00C512F6" w14:paraId="1A4888EE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51393239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Webapp Posten </w:t>
            </w:r>
            <w:proofErr w:type="gramStart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abhaken</w:t>
            </w:r>
            <w:proofErr w:type="gramEnd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wenn gebracht - MIK</w:t>
            </w:r>
          </w:p>
        </w:tc>
      </w:tr>
      <w:tr w:rsidR="00C512F6" w:rsidRPr="00C512F6" w14:paraId="51DCCEFF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6BB9CC3A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lastRenderedPageBreak/>
              <w:t>Sequenzdiagramm - MIK</w:t>
            </w:r>
          </w:p>
        </w:tc>
      </w:tr>
      <w:tr w:rsidR="00C512F6" w:rsidRPr="00C512F6" w14:paraId="0D51AA11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EFDE547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proofErr w:type="spellStart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Activity</w:t>
            </w:r>
            <w:proofErr w:type="spellEnd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Diagramm - LOT</w:t>
            </w:r>
          </w:p>
        </w:tc>
      </w:tr>
      <w:tr w:rsidR="00C512F6" w:rsidRPr="00C512F6" w14:paraId="46FB08BD" w14:textId="77777777" w:rsidTr="00C512F6">
        <w:trPr>
          <w:trHeight w:val="312"/>
        </w:trPr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F0"/>
            <w:noWrap/>
            <w:vAlign w:val="bottom"/>
            <w:hideMark/>
          </w:tcPr>
          <w:p w14:paraId="10F5F66A" w14:textId="77777777" w:rsidR="00C512F6" w:rsidRPr="00C512F6" w:rsidRDefault="00C512F6" w:rsidP="00C512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</w:pPr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Master </w:t>
            </w:r>
            <w:proofErr w:type="spellStart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>Document</w:t>
            </w:r>
            <w:proofErr w:type="spellEnd"/>
            <w:r w:rsidRPr="00C512F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de-AT"/>
              </w:rPr>
              <w:t xml:space="preserve"> für Abschluss des Projektes</w:t>
            </w:r>
          </w:p>
        </w:tc>
      </w:tr>
    </w:tbl>
    <w:p w14:paraId="37DCE3EC" w14:textId="77777777" w:rsidR="00C512F6" w:rsidRPr="00C512F6" w:rsidRDefault="00C512F6" w:rsidP="002669B7"/>
    <w:sectPr w:rsidR="00C512F6" w:rsidRPr="00C512F6">
      <w:headerReference w:type="default" r:id="rId7"/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2E3D5E" w14:textId="77777777" w:rsidR="00942991" w:rsidRDefault="00942991" w:rsidP="00A677B2">
      <w:pPr>
        <w:spacing w:after="0" w:line="240" w:lineRule="auto"/>
      </w:pPr>
      <w:r>
        <w:separator/>
      </w:r>
    </w:p>
  </w:endnote>
  <w:endnote w:type="continuationSeparator" w:id="0">
    <w:p w14:paraId="24E3C992" w14:textId="77777777" w:rsidR="00942991" w:rsidRDefault="00942991" w:rsidP="00A677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9C108C" w14:textId="2B492D55" w:rsidR="00A677B2" w:rsidRDefault="001F186E">
    <w:pPr>
      <w:pStyle w:val="Fuzeile"/>
    </w:pPr>
    <w:r>
      <w:t>Melisa Dizdarevic</w:t>
    </w:r>
    <w:r w:rsidR="00A677B2">
      <w:tab/>
      <w:t>5AHIF</w:t>
    </w:r>
    <w:r w:rsidR="00A677B2">
      <w:tab/>
      <w:t>SJ 2019/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5FD525" w14:textId="77777777" w:rsidR="00942991" w:rsidRDefault="00942991" w:rsidP="00A677B2">
      <w:pPr>
        <w:spacing w:after="0" w:line="240" w:lineRule="auto"/>
      </w:pPr>
      <w:r>
        <w:separator/>
      </w:r>
    </w:p>
  </w:footnote>
  <w:footnote w:type="continuationSeparator" w:id="0">
    <w:p w14:paraId="3D0F49A0" w14:textId="77777777" w:rsidR="00942991" w:rsidRDefault="00942991" w:rsidP="00A677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A0F60D" w14:textId="78F3232E" w:rsidR="00A677B2" w:rsidRDefault="00A677B2">
    <w:pPr>
      <w:pStyle w:val="Kopfzeile"/>
    </w:pPr>
    <w:r>
      <w:t>SYP-PRE</w:t>
    </w:r>
    <w:r>
      <w:ptab w:relativeTo="margin" w:alignment="center" w:leader="none"/>
    </w:r>
    <w:proofErr w:type="spellStart"/>
    <w:r>
      <w:t>SmartGastro</w:t>
    </w:r>
    <w:proofErr w:type="spellEnd"/>
    <w:r>
      <w:ptab w:relativeTo="margin" w:alignment="right" w:leader="none"/>
    </w:r>
    <w:r w:rsidR="00BA1ADB">
      <w:t>21.04.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3639E4"/>
    <w:multiLevelType w:val="hybridMultilevel"/>
    <w:tmpl w:val="BE0A3072"/>
    <w:lvl w:ilvl="0" w:tplc="04A8EC8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NrcwNDW2sACSBko6SsGpxcWZ+XkgBYa1AJZk/KMsAAAA"/>
  </w:docVars>
  <w:rsids>
    <w:rsidRoot w:val="00A677B2"/>
    <w:rsid w:val="00011D07"/>
    <w:rsid w:val="00045E3A"/>
    <w:rsid w:val="0006169D"/>
    <w:rsid w:val="000C3C47"/>
    <w:rsid w:val="0011794D"/>
    <w:rsid w:val="00160A68"/>
    <w:rsid w:val="00174161"/>
    <w:rsid w:val="00184F90"/>
    <w:rsid w:val="0019789B"/>
    <w:rsid w:val="001A20B9"/>
    <w:rsid w:val="001B77A9"/>
    <w:rsid w:val="001F0148"/>
    <w:rsid w:val="001F150B"/>
    <w:rsid w:val="001F186E"/>
    <w:rsid w:val="00231213"/>
    <w:rsid w:val="002669B7"/>
    <w:rsid w:val="0030457F"/>
    <w:rsid w:val="0033612F"/>
    <w:rsid w:val="003B125F"/>
    <w:rsid w:val="00454A8C"/>
    <w:rsid w:val="00465B56"/>
    <w:rsid w:val="00474903"/>
    <w:rsid w:val="004941B0"/>
    <w:rsid w:val="00563032"/>
    <w:rsid w:val="005C30B9"/>
    <w:rsid w:val="00634624"/>
    <w:rsid w:val="00647F4C"/>
    <w:rsid w:val="006D24D9"/>
    <w:rsid w:val="006F4104"/>
    <w:rsid w:val="00704540"/>
    <w:rsid w:val="007341FA"/>
    <w:rsid w:val="00762237"/>
    <w:rsid w:val="00816818"/>
    <w:rsid w:val="008236CC"/>
    <w:rsid w:val="00835873"/>
    <w:rsid w:val="008935D5"/>
    <w:rsid w:val="008B410E"/>
    <w:rsid w:val="008E2B6C"/>
    <w:rsid w:val="008F4091"/>
    <w:rsid w:val="00902552"/>
    <w:rsid w:val="00927ECF"/>
    <w:rsid w:val="00934C50"/>
    <w:rsid w:val="00942991"/>
    <w:rsid w:val="009645A3"/>
    <w:rsid w:val="00966950"/>
    <w:rsid w:val="009721FD"/>
    <w:rsid w:val="009D00CE"/>
    <w:rsid w:val="009D67D1"/>
    <w:rsid w:val="00A04512"/>
    <w:rsid w:val="00A13E96"/>
    <w:rsid w:val="00A247E0"/>
    <w:rsid w:val="00A677B2"/>
    <w:rsid w:val="00AF3D6B"/>
    <w:rsid w:val="00B14219"/>
    <w:rsid w:val="00B37D81"/>
    <w:rsid w:val="00B45216"/>
    <w:rsid w:val="00B568E4"/>
    <w:rsid w:val="00BA1ADB"/>
    <w:rsid w:val="00BA4D8B"/>
    <w:rsid w:val="00C33874"/>
    <w:rsid w:val="00C512F6"/>
    <w:rsid w:val="00C83C2B"/>
    <w:rsid w:val="00CA4131"/>
    <w:rsid w:val="00CE1EB5"/>
    <w:rsid w:val="00CE4DC8"/>
    <w:rsid w:val="00D21FDC"/>
    <w:rsid w:val="00D230A9"/>
    <w:rsid w:val="00D5355C"/>
    <w:rsid w:val="00D7781B"/>
    <w:rsid w:val="00DA0A44"/>
    <w:rsid w:val="00DF37D3"/>
    <w:rsid w:val="00E002BB"/>
    <w:rsid w:val="00E20454"/>
    <w:rsid w:val="00E702FB"/>
    <w:rsid w:val="00E91A2D"/>
    <w:rsid w:val="00EA023A"/>
    <w:rsid w:val="00EA7A9D"/>
    <w:rsid w:val="00FC1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5D29F"/>
  <w15:chartTrackingRefBased/>
  <w15:docId w15:val="{E6F82E01-1155-4F73-B5B6-1D54B93C3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B37D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927E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A677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677B2"/>
  </w:style>
  <w:style w:type="paragraph" w:styleId="Fuzeile">
    <w:name w:val="footer"/>
    <w:basedOn w:val="Standard"/>
    <w:link w:val="FuzeileZchn"/>
    <w:uiPriority w:val="99"/>
    <w:unhideWhenUsed/>
    <w:rsid w:val="00A677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677B2"/>
  </w:style>
  <w:style w:type="paragraph" w:styleId="Listenabsatz">
    <w:name w:val="List Paragraph"/>
    <w:basedOn w:val="Standard"/>
    <w:uiPriority w:val="34"/>
    <w:qFormat/>
    <w:rsid w:val="0033612F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B37D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27EC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8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7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8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39</Words>
  <Characters>3402</Characters>
  <Application>Microsoft Office Word</Application>
  <DocSecurity>0</DocSecurity>
  <Lines>28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a DIZDAREVIĆ</dc:creator>
  <cp:keywords/>
  <dc:description/>
  <cp:lastModifiedBy>Melisa DIZDAREVIĆ</cp:lastModifiedBy>
  <cp:revision>79</cp:revision>
  <dcterms:created xsi:type="dcterms:W3CDTF">2019-10-13T20:45:00Z</dcterms:created>
  <dcterms:modified xsi:type="dcterms:W3CDTF">2020-04-21T17:00:00Z</dcterms:modified>
</cp:coreProperties>
</file>